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9-lesson-6-fermi-problems"/>
      <w:r>
        <w:t xml:space="preserve">Unit 9 Lesson 6: Fermi Problems</w:t>
      </w:r>
      <w:bookmarkEnd w:id="20"/>
    </w:p>
    <w:p>
      <w:pPr>
        <w:pStyle w:val="Heading3"/>
      </w:pPr>
      <w:bookmarkStart w:id="21" w:name="how-old-are-you-optional"/>
      <w:r>
        <w:t xml:space="preserve">1 How Old Are You?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is your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age at this moment?</w:t>
      </w:r>
    </w:p>
    <w:p>
      <w:pPr>
        <w:pStyle w:val="Heading3"/>
      </w:pPr>
      <w:bookmarkStart w:id="23" w:name="a-heart-stoppingly-large-number-optional"/>
      <w:r>
        <w:t xml:space="preserve">2 A Heart Stoppingly Large Number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ow many times has your heart beat in your lifetime?</w:t>
      </w:r>
    </w:p>
    <w:p>
      <w:pPr>
        <w:pStyle w:val="Heading3"/>
      </w:pPr>
      <w:bookmarkStart w:id="25" w:name="all-the-hairs-on-your-head-optional"/>
      <w:r>
        <w:t xml:space="preserve">3 All the Hairs on Your Head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ow many strands of hair do you have on your head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13:02Z</dcterms:created>
  <dcterms:modified xsi:type="dcterms:W3CDTF">2020-11-20T20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OK/y5imjAW4PSjzA8GzXIt1AeYMM/rsHh56C4g/wbBBFSkuBgS/oxq9mmCM1SbPUFBN+7pf1h7b0UFYFN27A==</vt:lpwstr>
  </property>
</Properties>
</file>